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4D5F69E1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07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7D1E56">
              <w:rPr>
                <w:rFonts w:cs="Arial"/>
                <w:sz w:val="24"/>
                <w:szCs w:val="24"/>
              </w:rPr>
              <w:t>7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2996F833" w14:textId="4D839036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  <w:r w:rsidR="001833FC">
        <w:rPr>
          <w:rFonts w:ascii="Arial" w:hAnsi="Arial" w:cs="Arial"/>
          <w:color w:val="0000FF"/>
        </w:rPr>
        <w:t>: LocalHost &amp; Azure</w:t>
      </w:r>
    </w:p>
    <w:p w14:paraId="4B4040DB" w14:textId="3F42EA7E" w:rsidR="00EA76C2" w:rsidRDefault="00EA76C2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alled Azure and Localhost DB from App</w:t>
      </w:r>
    </w:p>
    <w:p w14:paraId="2327262E" w14:textId="3E16EE2A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Phase_</w:t>
      </w:r>
      <w:r w:rsidR="00DC5A0B">
        <w:rPr>
          <w:rFonts w:ascii="Arial" w:hAnsi="Arial" w:cs="Arial"/>
          <w:color w:val="0000FF"/>
        </w:rPr>
        <w:t>3</w:t>
      </w:r>
      <w:r w:rsidR="00197975">
        <w:rPr>
          <w:rFonts w:ascii="Arial" w:hAnsi="Arial" w:cs="Arial"/>
          <w:color w:val="0000FF"/>
        </w:rPr>
        <w:t>.jar</w:t>
      </w:r>
    </w:p>
    <w:p w14:paraId="10BBA823" w14:textId="38DEF1A8" w:rsidR="00846180" w:rsidRPr="00DD7897" w:rsidRDefault="0084618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20211205 Team Sycn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 Planned But Not Achieved</w:t>
      </w:r>
      <w:bookmarkEnd w:id="5"/>
    </w:p>
    <w:p w14:paraId="468F95AE" w14:textId="0CD70A82" w:rsidR="00380C3D" w:rsidRPr="00DD7897" w:rsidRDefault="001833FC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/A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1833FC" w:rsidRDefault="00197975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 w:rsidRPr="001833FC">
        <w:rPr>
          <w:rFonts w:ascii="Arial" w:hAnsi="Arial" w:cs="Arial"/>
          <w:color w:val="0000FF"/>
        </w:rP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Planned But Not Completed</w:t>
      </w:r>
      <w:bookmarkEnd w:id="7"/>
    </w:p>
    <w:p w14:paraId="570AD8EB" w14:textId="3F0F9BBE" w:rsidR="00197975" w:rsidRPr="001833FC" w:rsidRDefault="00EA76C2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/A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3F87A5D9" w:rsidR="00197975" w:rsidRDefault="00197975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 w:rsidRPr="001833FC">
        <w:rPr>
          <w:rFonts w:ascii="Arial" w:hAnsi="Arial" w:cs="Arial"/>
          <w:color w:val="0000FF"/>
        </w:rPr>
        <w:t>ISUD: WRProjectInfo, WRWorkRequest</w:t>
      </w:r>
    </w:p>
    <w:p w14:paraId="51F25CEF" w14:textId="0F38DAA7" w:rsidR="0011283F" w:rsidRPr="001833FC" w:rsidRDefault="0011283F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Finalize UI and Application for scope of project</w:t>
      </w:r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70443092" w:rsidR="00197975" w:rsidRDefault="00197975" w:rsidP="00197975">
      <w:pPr>
        <w:pStyle w:val="BodyText"/>
        <w:ind w:left="0"/>
      </w:pPr>
      <w:r>
        <w:t>2021</w:t>
      </w:r>
      <w:r w:rsidR="00F7755F">
        <w:t>1211</w:t>
      </w:r>
      <w:r>
        <w:t>: Team Sync. Minimum 4 hours.</w:t>
      </w:r>
    </w:p>
    <w:p w14:paraId="70F94B14" w14:textId="03035FF2" w:rsidR="00F7755F" w:rsidRPr="00197975" w:rsidRDefault="00F7755F" w:rsidP="00F7755F">
      <w:pPr>
        <w:pStyle w:val="BodyText"/>
        <w:ind w:left="0"/>
      </w:pPr>
      <w:r>
        <w:t>2021121</w:t>
      </w:r>
      <w:r>
        <w:t>2</w:t>
      </w:r>
      <w:r>
        <w:t>: Team Sync. Minimum 4 hours.</w:t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3664D5D5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F3531B">
        <w:rPr>
          <w:noProof/>
        </w:rPr>
        <w:drawing>
          <wp:inline distT="0" distB="0" distL="0" distR="0" wp14:anchorId="556C0E8A" wp14:editId="1DBAC682">
            <wp:extent cx="3070291" cy="311486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7567" cy="3132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50CE5FDE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500</w:t>
            </w:r>
          </w:p>
        </w:tc>
        <w:tc>
          <w:tcPr>
            <w:tcW w:w="1031" w:type="dxa"/>
            <w:shd w:val="clear" w:color="auto" w:fill="auto"/>
          </w:tcPr>
          <w:p w14:paraId="273FA14A" w14:textId="3077FBD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00</w:t>
            </w:r>
          </w:p>
        </w:tc>
        <w:tc>
          <w:tcPr>
            <w:tcW w:w="1315" w:type="dxa"/>
            <w:shd w:val="clear" w:color="auto" w:fill="auto"/>
          </w:tcPr>
          <w:p w14:paraId="4F1B6DDF" w14:textId="08FD3BB6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00</w:t>
            </w:r>
          </w:p>
        </w:tc>
        <w:tc>
          <w:tcPr>
            <w:tcW w:w="900" w:type="dxa"/>
            <w:shd w:val="clear" w:color="auto" w:fill="auto"/>
          </w:tcPr>
          <w:p w14:paraId="6A52E39E" w14:textId="39963801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00</w:t>
            </w:r>
          </w:p>
        </w:tc>
        <w:tc>
          <w:tcPr>
            <w:tcW w:w="1080" w:type="dxa"/>
            <w:shd w:val="clear" w:color="auto" w:fill="auto"/>
          </w:tcPr>
          <w:p w14:paraId="08F31BEA" w14:textId="58A08EE8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00</w:t>
            </w:r>
          </w:p>
        </w:tc>
        <w:tc>
          <w:tcPr>
            <w:tcW w:w="900" w:type="dxa"/>
            <w:shd w:val="clear" w:color="auto" w:fill="auto"/>
          </w:tcPr>
          <w:p w14:paraId="7182889E" w14:textId="2D0E510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8</w:t>
            </w:r>
          </w:p>
        </w:tc>
        <w:tc>
          <w:tcPr>
            <w:tcW w:w="961" w:type="dxa"/>
          </w:tcPr>
          <w:p w14:paraId="37C00079" w14:textId="3DCA5CFF" w:rsidR="006C4A24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083B78A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7375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AEFE6C4" w:rsidR="00B128D0" w:rsidRPr="00FC2B35" w:rsidRDefault="000E5893" w:rsidP="0085555C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1F5A3222" w14:textId="49CE7D58" w:rsidR="00B128D0" w:rsidRPr="00FC2B35" w:rsidRDefault="000E5893" w:rsidP="0085555C">
            <w:pPr>
              <w:pStyle w:val="TableText"/>
              <w:keepNext/>
            </w:pPr>
            <w:r>
              <w:t>Analysis shows the original DB is tightly couple</w:t>
            </w:r>
            <w:r w:rsidR="00C037E6">
              <w:t>d</w:t>
            </w:r>
            <w:r>
              <w:t xml:space="preserve"> to Share</w:t>
            </w:r>
            <w:r w:rsidR="00C037E6">
              <w:t>P</w:t>
            </w:r>
            <w:r>
              <w:t xml:space="preserve">oint which eliminates some functionality to be </w:t>
            </w:r>
            <w:r w:rsidR="00C037E6">
              <w:t xml:space="preserve">able to be </w:t>
            </w:r>
            <w:r>
              <w:t>ported over</w:t>
            </w:r>
          </w:p>
        </w:tc>
        <w:tc>
          <w:tcPr>
            <w:tcW w:w="3240" w:type="dxa"/>
          </w:tcPr>
          <w:p w14:paraId="62420902" w14:textId="4211FB59" w:rsidR="00B128D0" w:rsidRPr="008C3865" w:rsidRDefault="000E5893" w:rsidP="0085555C">
            <w:pPr>
              <w:pStyle w:val="TableText"/>
              <w:keepNext/>
            </w:pPr>
            <w:r>
              <w:t>Continue development and analysis</w:t>
            </w:r>
          </w:p>
        </w:tc>
        <w:tc>
          <w:tcPr>
            <w:tcW w:w="1620" w:type="dxa"/>
          </w:tcPr>
          <w:p w14:paraId="1A607695" w14:textId="369FB033" w:rsidR="00B128D0" w:rsidRPr="008C3865" w:rsidRDefault="000E5893" w:rsidP="0085555C">
            <w:pPr>
              <w:pStyle w:val="TableText"/>
              <w:keepNext/>
            </w:pPr>
            <w:r>
              <w:t>Dave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08A52C4" w:rsidR="00F47BDE" w:rsidRPr="00FC2B35" w:rsidRDefault="00F7755F" w:rsidP="00552078">
            <w:pPr>
              <w:pStyle w:val="TableText"/>
              <w:keepNext/>
            </w:pPr>
            <w:r>
              <w:t>Login</w:t>
            </w:r>
          </w:p>
        </w:tc>
        <w:tc>
          <w:tcPr>
            <w:tcW w:w="3340" w:type="dxa"/>
            <w:shd w:val="clear" w:color="auto" w:fill="auto"/>
          </w:tcPr>
          <w:p w14:paraId="789EC791" w14:textId="4BB33AD5" w:rsidR="00F47BDE" w:rsidRPr="00FC2B35" w:rsidRDefault="00F7755F" w:rsidP="00552078">
            <w:pPr>
              <w:pStyle w:val="TableText"/>
              <w:keepNext/>
            </w:pPr>
            <w:r>
              <w:t>Updated Logine to accept Azure Option</w:t>
            </w:r>
          </w:p>
        </w:tc>
        <w:tc>
          <w:tcPr>
            <w:tcW w:w="2340" w:type="dxa"/>
          </w:tcPr>
          <w:p w14:paraId="7E5AF6AA" w14:textId="078407CE" w:rsidR="00F47BDE" w:rsidRPr="008C3865" w:rsidRDefault="00F7755F" w:rsidP="00552078">
            <w:pPr>
              <w:pStyle w:val="TableText"/>
              <w:keepNext/>
            </w:pPr>
            <w:r>
              <w:t>Enhancement</w:t>
            </w:r>
          </w:p>
        </w:tc>
        <w:tc>
          <w:tcPr>
            <w:tcW w:w="2520" w:type="dxa"/>
          </w:tcPr>
          <w:p w14:paraId="02B5D4AB" w14:textId="35D46D28" w:rsidR="00F47BDE" w:rsidRPr="008C3865" w:rsidRDefault="00F7755F" w:rsidP="00552078">
            <w:pPr>
              <w:pStyle w:val="TableText"/>
              <w:keepNext/>
            </w:pPr>
            <w:r>
              <w:t>Complete</w:t>
            </w:r>
          </w:p>
        </w:tc>
      </w:tr>
      <w:tr w:rsidR="00F7755F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2D2AB990" w:rsidR="00F7755F" w:rsidRPr="00FC2B35" w:rsidRDefault="00F7755F" w:rsidP="00F7755F">
            <w:pPr>
              <w:pStyle w:val="TableText"/>
              <w:keepNext/>
            </w:pPr>
            <w:r>
              <w:t>OverTime Request</w:t>
            </w:r>
          </w:p>
        </w:tc>
        <w:tc>
          <w:tcPr>
            <w:tcW w:w="3340" w:type="dxa"/>
            <w:shd w:val="clear" w:color="auto" w:fill="auto"/>
          </w:tcPr>
          <w:p w14:paraId="595D5B60" w14:textId="5B1D8C4C" w:rsidR="00F7755F" w:rsidRPr="00FC2B35" w:rsidRDefault="00F7755F" w:rsidP="00F7755F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6D875CCC" w14:textId="179C2849" w:rsidR="00F7755F" w:rsidRPr="008C3865" w:rsidRDefault="00F7755F" w:rsidP="00F7755F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7CFFDFAA" w14:textId="5CC248D7" w:rsidR="00F7755F" w:rsidRPr="008C3865" w:rsidRDefault="00F7755F" w:rsidP="00F7755F">
            <w:pPr>
              <w:pStyle w:val="TableText"/>
              <w:keepNext/>
            </w:pPr>
            <w:r>
              <w:t>Not Needed</w:t>
            </w:r>
          </w:p>
        </w:tc>
      </w:tr>
      <w:tr w:rsidR="00F7755F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24715585" w:rsidR="00F7755F" w:rsidRPr="00FC2B35" w:rsidRDefault="00F7755F" w:rsidP="00F7755F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396F43F5" w14:textId="2AEA9AFF" w:rsidR="00F7755F" w:rsidRPr="00FC2B35" w:rsidRDefault="00F7755F" w:rsidP="00F7755F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7C8EF241" w14:textId="0548EDA6" w:rsidR="00F7755F" w:rsidRPr="008C3865" w:rsidRDefault="00F7755F" w:rsidP="00F7755F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12F0A92B" w14:textId="59D1B7F2" w:rsidR="00F7755F" w:rsidRPr="008C3865" w:rsidRDefault="00F7755F" w:rsidP="00F7755F">
            <w:pPr>
              <w:pStyle w:val="TableText"/>
              <w:keepNext/>
            </w:pPr>
            <w:r>
              <w:t>Complete</w:t>
            </w: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96497" w14:textId="77777777" w:rsidR="0085590A" w:rsidRDefault="0085590A">
      <w:r>
        <w:separator/>
      </w:r>
    </w:p>
  </w:endnote>
  <w:endnote w:type="continuationSeparator" w:id="0">
    <w:p w14:paraId="78FFED4F" w14:textId="77777777" w:rsidR="0085590A" w:rsidRDefault="00855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664FD" w14:textId="77777777" w:rsidR="0085590A" w:rsidRDefault="0085590A">
      <w:r>
        <w:separator/>
      </w:r>
    </w:p>
  </w:footnote>
  <w:footnote w:type="continuationSeparator" w:id="0">
    <w:p w14:paraId="04BDFFC3" w14:textId="77777777" w:rsidR="0085590A" w:rsidRDefault="008559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064BA"/>
    <w:rsid w:val="000367D0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1283F"/>
    <w:rsid w:val="00132E74"/>
    <w:rsid w:val="001430C4"/>
    <w:rsid w:val="001436B0"/>
    <w:rsid w:val="001448EB"/>
    <w:rsid w:val="0015401B"/>
    <w:rsid w:val="00156569"/>
    <w:rsid w:val="00173616"/>
    <w:rsid w:val="00182407"/>
    <w:rsid w:val="001833FC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1DD5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1D8C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35EB1"/>
    <w:rsid w:val="008429B2"/>
    <w:rsid w:val="00846180"/>
    <w:rsid w:val="0085555C"/>
    <w:rsid w:val="0085590A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2952"/>
    <w:rsid w:val="00D54B19"/>
    <w:rsid w:val="00D574D3"/>
    <w:rsid w:val="00D657EE"/>
    <w:rsid w:val="00D6625A"/>
    <w:rsid w:val="00D8161D"/>
    <w:rsid w:val="00D9265E"/>
    <w:rsid w:val="00D928D5"/>
    <w:rsid w:val="00D948CF"/>
    <w:rsid w:val="00DA3E38"/>
    <w:rsid w:val="00DA5412"/>
    <w:rsid w:val="00DC5A0B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A76C2"/>
    <w:rsid w:val="00EC22E6"/>
    <w:rsid w:val="00EE70A3"/>
    <w:rsid w:val="00F04608"/>
    <w:rsid w:val="00F07F1F"/>
    <w:rsid w:val="00F10FAC"/>
    <w:rsid w:val="00F1480D"/>
    <w:rsid w:val="00F3531B"/>
    <w:rsid w:val="00F45BA0"/>
    <w:rsid w:val="00F47BDE"/>
    <w:rsid w:val="00F54221"/>
    <w:rsid w:val="00F65A02"/>
    <w:rsid w:val="00F74C62"/>
    <w:rsid w:val="00F75685"/>
    <w:rsid w:val="00F7755F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88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28</cp:revision>
  <cp:lastPrinted>2008-08-12T14:43:00Z</cp:lastPrinted>
  <dcterms:created xsi:type="dcterms:W3CDTF">2021-11-14T16:51:00Z</dcterms:created>
  <dcterms:modified xsi:type="dcterms:W3CDTF">2021-12-07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